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B16C0" w14:textId="77777777" w:rsidR="00927764" w:rsidRPr="0094076B" w:rsidRDefault="000728F3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64B49439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7EA72BB1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6E440F19" w14:textId="77777777" w:rsidR="00927764" w:rsidRPr="00C20908" w:rsidRDefault="00927764" w:rsidP="00C20908">
      <w:pPr>
        <w:pStyle w:val="ListParagraph"/>
        <w:numPr>
          <w:ilvl w:val="0"/>
          <w:numId w:val="3"/>
        </w:numPr>
        <w:rPr>
          <w:rFonts w:ascii="Cambria" w:hAnsi="Cambria"/>
        </w:rPr>
      </w:pPr>
      <w:proofErr w:type="spellStart"/>
      <w:r w:rsidRPr="00C20908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artikel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berikut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ini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C20908">
        <w:rPr>
          <w:rFonts w:ascii="Cambria" w:hAnsi="Cambria" w:cs="Times New Roman"/>
          <w:sz w:val="24"/>
          <w:szCs w:val="24"/>
        </w:rPr>
        <w:t>secara</w:t>
      </w:r>
      <w:proofErr w:type="spellEnd"/>
      <w:r w:rsidR="00C20908">
        <w:rPr>
          <w:rFonts w:ascii="Cambria" w:hAnsi="Cambria" w:cs="Times New Roman"/>
          <w:sz w:val="24"/>
          <w:szCs w:val="24"/>
        </w:rPr>
        <w:t xml:space="preserve"> digital!</w:t>
      </w:r>
    </w:p>
    <w:p w14:paraId="44041E34" w14:textId="3EA15894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9112BB">
        <w:rPr>
          <w:rFonts w:ascii="Times New Roman" w:eastAsia="Times New Roman" w:hAnsi="Times New Roman" w:cs="Times New Roman"/>
          <w:strike/>
          <w:kern w:val="36"/>
          <w:sz w:val="54"/>
          <w:szCs w:val="54"/>
        </w:rPr>
        <w:t>Hujan</w:t>
      </w:r>
      <w:proofErr w:type="spellEnd"/>
      <w:r w:rsidRPr="009112BB">
        <w:rPr>
          <w:rFonts w:ascii="Times New Roman" w:eastAsia="Times New Roman" w:hAnsi="Times New Roman" w:cs="Times New Roman"/>
          <w:strike/>
          <w:kern w:val="36"/>
          <w:sz w:val="54"/>
          <w:szCs w:val="54"/>
        </w:rPr>
        <w:t xml:space="preserve"> </w:t>
      </w:r>
      <w:proofErr w:type="spellStart"/>
      <w:r w:rsidRPr="009112BB">
        <w:rPr>
          <w:rFonts w:ascii="Times New Roman" w:eastAsia="Times New Roman" w:hAnsi="Times New Roman" w:cs="Times New Roman"/>
          <w:strike/>
          <w:kern w:val="36"/>
          <w:sz w:val="54"/>
          <w:szCs w:val="54"/>
        </w:rPr>
        <w:t>Turun</w:t>
      </w:r>
      <w:proofErr w:type="spellEnd"/>
      <w:r w:rsidRPr="009112BB">
        <w:rPr>
          <w:rFonts w:ascii="Times New Roman" w:eastAsia="Times New Roman" w:hAnsi="Times New Roman" w:cs="Times New Roman"/>
          <w:strike/>
          <w:kern w:val="36"/>
          <w:sz w:val="54"/>
          <w:szCs w:val="54"/>
        </w:rPr>
        <w:t>, Berat Badan Naik</w:t>
      </w:r>
      <w:r w:rsidR="009112BB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Musim </w:t>
      </w:r>
      <w:proofErr w:type="spellStart"/>
      <w:r w:rsidR="009112BB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="009112BB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="009112BB">
        <w:rPr>
          <w:rFonts w:ascii="Times New Roman" w:eastAsia="Times New Roman" w:hAnsi="Times New Roman" w:cs="Times New Roman"/>
          <w:kern w:val="36"/>
          <w:sz w:val="54"/>
          <w:szCs w:val="54"/>
        </w:rPr>
        <w:t>Meningkatkan</w:t>
      </w:r>
      <w:proofErr w:type="spellEnd"/>
      <w:r w:rsidR="009112BB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="009112BB">
        <w:rPr>
          <w:rFonts w:ascii="Times New Roman" w:eastAsia="Times New Roman" w:hAnsi="Times New Roman" w:cs="Times New Roman"/>
          <w:kern w:val="36"/>
          <w:sz w:val="54"/>
          <w:szCs w:val="54"/>
        </w:rPr>
        <w:t>Nafsu</w:t>
      </w:r>
      <w:proofErr w:type="spellEnd"/>
      <w:r w:rsidR="009112BB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Makan</w:t>
      </w:r>
    </w:p>
    <w:p w14:paraId="6D078EEC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>5 Januari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Januari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5602F25D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5C5C4766" wp14:editId="5B2BF430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8B2BA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308D545A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 Huft.</w:t>
      </w:r>
    </w:p>
    <w:p w14:paraId="38E9BED0" w14:textId="48B6E560" w:rsidR="00927764" w:rsidRPr="00713949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trike/>
          <w:sz w:val="24"/>
          <w:szCs w:val="24"/>
        </w:rPr>
      </w:pP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Apa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lebih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romantis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dari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sepiring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mie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instan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kemasan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putih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aromanya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aduhai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menggoda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indera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penciuman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itu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atau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bakwan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baru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diangkat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dari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penggorengan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di kala </w:t>
      </w:r>
      <w:proofErr w:type="spellStart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713949">
        <w:rPr>
          <w:rFonts w:ascii="Times New Roman" w:eastAsia="Times New Roman" w:hAnsi="Times New Roman" w:cs="Times New Roman"/>
          <w:strike/>
          <w:sz w:val="24"/>
          <w:szCs w:val="24"/>
        </w:rPr>
        <w:t>?</w:t>
      </w:r>
      <w:r w:rsidR="00713949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menikmati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dan aroma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selesai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13949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="0071394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7A49FB4A" w14:textId="4854DBC0" w:rsidR="00927764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Januari,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ehari-har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begitu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kata ora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ering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ngartikanny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Benar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aj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sk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di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ahu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in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awal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usim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di Indonesia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undur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di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antar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Bulan November-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Desember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2019,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benar-benar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datang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perkira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udah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sangat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eras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apalag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ejak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awal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ahu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baru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kit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.</w:t>
      </w:r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F5EED">
        <w:rPr>
          <w:rFonts w:ascii="Times New Roman" w:eastAsia="Times New Roman" w:hAnsi="Times New Roman" w:cs="Times New Roman"/>
          <w:sz w:val="24"/>
          <w:szCs w:val="24"/>
        </w:rPr>
        <w:t>Meskipun</w:t>
      </w:r>
      <w:proofErr w:type="spellEnd"/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pada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Januari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diperkirak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permula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F5EED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F5EED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FF5EED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F5EED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F5EED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FF5EED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cepat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November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hingga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2019.</w:t>
      </w:r>
    </w:p>
    <w:p w14:paraId="7E479036" w14:textId="037F5591" w:rsidR="004A3E85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ering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disalahk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karen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ngundang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kenang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ernyat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ak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any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panda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mbuat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perasa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atimu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ambyar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pun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perilaku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kit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lain. Soal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ak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Y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mbuat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kit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jad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ering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lapar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Kok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bis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y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?</w:t>
      </w:r>
      <w:r w:rsid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 </w:t>
      </w:r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Musim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. Oleh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hati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tenang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, juga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rubah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konsumsi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asyarakat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F051871" w14:textId="77777777" w:rsidR="004A3E85" w:rsidRDefault="004A3E85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856E642" w14:textId="77777777" w:rsidR="004A3E85" w:rsidRDefault="004A3E85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C189D53" w14:textId="49EA10C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Lapar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iap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uk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ras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bahw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datang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bersam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napsu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ak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iba-tib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ikut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ningkat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?</w:t>
      </w:r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rasak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5870E5" w14:textId="56BE362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Selain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ngenang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di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kegiat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pali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asyik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di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saat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uru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adalah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ak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Sering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disebut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cum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camil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tap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jumlah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kalorinya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nyaris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elebihi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makan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berat</w:t>
      </w:r>
      <w:proofErr w:type="spellEnd"/>
      <w:r w:rsidRPr="004A3E85">
        <w:rPr>
          <w:rFonts w:ascii="Times New Roman" w:eastAsia="Times New Roman" w:hAnsi="Times New Roman" w:cs="Times New Roman"/>
          <w:strike/>
          <w:sz w:val="24"/>
          <w:szCs w:val="24"/>
        </w:rPr>
        <w:t>.</w:t>
      </w:r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nimbulk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pasang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laink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micu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A3E85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="004A3E8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EFAF6C" w14:textId="2B91C4E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ebungkus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eripik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alam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emas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bis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ikonsums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4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pors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habis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ekal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duduk. Belum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cukup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ambah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lag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gorenganny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atu-du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bij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eh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ok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jad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lima?</w:t>
      </w:r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nghabis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duduk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goreng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4299ED9" w14:textId="7B95BBEA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embuat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uasan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jad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lebih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ingi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-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emang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bis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jad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salah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atu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pencetus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engap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it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jad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uk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ak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pemicu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ningkat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akannya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BBFB1CB" w14:textId="36859158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erutam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akan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ahu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bulat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igoreng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adak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alias yang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asih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hangat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Apalag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eng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ak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ubuh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ak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endapat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"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panas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"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akibat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erjadiny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peningkat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etabolisme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alam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ubuh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goreng yang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emaki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ningkat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berakibat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pada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perubah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metabolism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146CC0" w14:textId="09D5868F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Padahal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enyataanny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ingi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erjad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akibat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huj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idak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benar-benar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embuat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ubuh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emerluk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alor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ambaha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ari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makananmu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lho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Dingi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yang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it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ir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ernyat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tidak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sedingin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enyataannya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, </w:t>
      </w:r>
      <w:proofErr w:type="spellStart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kok</w:t>
      </w:r>
      <w:proofErr w:type="spellEnd"/>
      <w:r w:rsidRPr="00A42C71">
        <w:rPr>
          <w:rFonts w:ascii="Times New Roman" w:eastAsia="Times New Roman" w:hAnsi="Times New Roman" w:cs="Times New Roman"/>
          <w:strike/>
          <w:sz w:val="24"/>
          <w:szCs w:val="24"/>
        </w:rPr>
        <w:t>~</w:t>
      </w:r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ebenarnya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Namu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demiki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, rasa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dirasa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eningkat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2C71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A42C7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E9CB77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i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  <w:t xml:space="preserve">Selam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D377FDD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ula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531122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917BD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idak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647D64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ob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Ata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4CF3EAB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14:paraId="44801332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006D3F2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Soa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Kala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 Cob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A1C9AC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14:paraId="366A9571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31F3EAA4" w14:textId="77777777" w:rsidR="00927764" w:rsidRPr="00C50A1E" w:rsidRDefault="00927764" w:rsidP="00927764"/>
    <w:p w14:paraId="757D6034" w14:textId="77777777" w:rsidR="00927764" w:rsidRPr="005A045A" w:rsidRDefault="00927764" w:rsidP="00927764">
      <w:pPr>
        <w:rPr>
          <w:i/>
        </w:rPr>
      </w:pPr>
    </w:p>
    <w:p w14:paraId="65E0A7CB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76920F27" w14:textId="77777777"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16BD9" w14:textId="77777777" w:rsidR="00E37C54" w:rsidRDefault="00E37C54">
      <w:r>
        <w:separator/>
      </w:r>
    </w:p>
  </w:endnote>
  <w:endnote w:type="continuationSeparator" w:id="0">
    <w:p w14:paraId="4B9367F4" w14:textId="77777777" w:rsidR="00E37C54" w:rsidRDefault="00E37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78D6E" w14:textId="77777777" w:rsidR="00941E77" w:rsidRDefault="00927764" w:rsidP="00941E77">
    <w:pPr>
      <w:pStyle w:val="Footer"/>
    </w:pPr>
    <w:r w:rsidRPr="000D015E">
      <w:rPr>
        <w:rFonts w:ascii="Cambria" w:hAnsi="Cambria"/>
        <w:b/>
        <w:i/>
        <w:sz w:val="18"/>
        <w:szCs w:val="18"/>
      </w:rPr>
      <w:t>Tugas Observasi_</w:t>
    </w:r>
    <w:r>
      <w:rPr>
        <w:rFonts w:ascii="Cambria" w:hAnsi="Cambria"/>
        <w:b/>
        <w:i/>
        <w:sz w:val="18"/>
        <w:szCs w:val="18"/>
      </w:rPr>
      <w:t xml:space="preserve">Penyuntingan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44497147" w14:textId="77777777" w:rsidR="00941E77" w:rsidRDefault="00E37C54">
    <w:pPr>
      <w:pStyle w:val="Footer"/>
    </w:pPr>
  </w:p>
  <w:p w14:paraId="508B9319" w14:textId="77777777" w:rsidR="00941E77" w:rsidRDefault="00E37C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35B8A" w14:textId="77777777" w:rsidR="00E37C54" w:rsidRDefault="00E37C54">
      <w:r>
        <w:separator/>
      </w:r>
    </w:p>
  </w:footnote>
  <w:footnote w:type="continuationSeparator" w:id="0">
    <w:p w14:paraId="52E9CFB8" w14:textId="77777777" w:rsidR="00E37C54" w:rsidRDefault="00E37C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0204BF4"/>
    <w:multiLevelType w:val="hybridMultilevel"/>
    <w:tmpl w:val="5C6E8022"/>
    <w:lvl w:ilvl="0" w:tplc="FFD88E1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LA0tTQwMzU1N7FQ0lEKTi0uzszPAykwqgUAYc5yniwAAAA="/>
  </w:docVars>
  <w:rsids>
    <w:rsidRoot w:val="00927764"/>
    <w:rsid w:val="000728F3"/>
    <w:rsid w:val="0012251A"/>
    <w:rsid w:val="002318A3"/>
    <w:rsid w:val="0042167F"/>
    <w:rsid w:val="004A3E85"/>
    <w:rsid w:val="00713949"/>
    <w:rsid w:val="009112BB"/>
    <w:rsid w:val="00924DF5"/>
    <w:rsid w:val="00927764"/>
    <w:rsid w:val="00A42C71"/>
    <w:rsid w:val="00C20908"/>
    <w:rsid w:val="00C76965"/>
    <w:rsid w:val="00E37C54"/>
    <w:rsid w:val="00ED4BE6"/>
    <w:rsid w:val="00FF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6BBA7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Hp</cp:lastModifiedBy>
  <cp:revision>4</cp:revision>
  <dcterms:created xsi:type="dcterms:W3CDTF">2022-02-22T08:54:00Z</dcterms:created>
  <dcterms:modified xsi:type="dcterms:W3CDTF">2022-02-22T09:05:00Z</dcterms:modified>
</cp:coreProperties>
</file>